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bookmarkStart w:id="26" w:name="X99d18224a5939edde6c4cd5da137bab0cf181d8"/>
    <w:p>
      <w:pPr>
        <w:pStyle w:val="Heading1"/>
      </w:pPr>
      <w:r>
        <w:t xml:space="preserve">Cover Letter for Project Manager Position in Netherlands Amsterdam</w:t>
      </w:r>
    </w:p>
    <w:p>
      <w:pPr>
        <w:pStyle w:val="FirstParagraph"/>
      </w:pPr>
      <w:r>
        <w:rPr>
          <w:bCs/>
          <w:b/>
        </w:rPr>
        <w:t xml:space="preserve">Dear [Hiring Manager's Name],</w:t>
      </w:r>
    </w:p>
    <w:p>
      <w:pPr>
        <w:pStyle w:val="BodyText"/>
      </w:pPr>
      <w:r>
        <w:t xml:space="preserve">I am writing to express my strong interest in the Project Manager position at your esteemed organization, located in the vibrant and innovative city of Amsterdam, Netherlands. As a seasoned professional with over [X years] of experience in managing complex projects across diverse industries, I am excited about the opportunity to contribute my expertise to a dynamic team in this globally renowned hub for technology, sustainability, and business excellence.</w:t>
      </w:r>
    </w:p>
    <w:bookmarkStart w:id="20" w:name="Xf62ffd7061d1a323accc22b47c5b8a0234f0dd9"/>
    <w:p>
      <w:pPr>
        <w:pStyle w:val="Heading2"/>
      </w:pPr>
      <w:r>
        <w:t xml:space="preserve">Why Amsterdam? A Hub of Innovation and Collaboration</w:t>
      </w:r>
    </w:p>
    <w:p>
      <w:pPr>
        <w:pStyle w:val="FirstParagraph"/>
      </w:pPr>
      <w:r>
        <w:t xml:space="preserve">Amsterdam has long been a beacon of creativity, forward-thinking initiatives, and a thriving business ecosystem. The city’s unique blend of historical charm and modern innovation makes it an ideal location for professionals like myself who thrive in environments that value collaboration, diversity, and continuous growth. As a Project Manager in the Netherlands Amsterdam area, I am particularly drawn to your organization’s commitment to [mention specific company value or project, e.g., "sustainable urban development" or "digital transformation"], which aligns perfectly with my professional aspirations.</w:t>
      </w:r>
    </w:p>
    <w:bookmarkEnd w:id="20"/>
    <w:bookmarkStart w:id="21" w:name="proven-expertise-in-project-management"/>
    <w:p>
      <w:pPr>
        <w:pStyle w:val="Heading2"/>
      </w:pPr>
      <w:r>
        <w:t xml:space="preserve">Proven Expertise in Project Management</w:t>
      </w:r>
    </w:p>
    <w:p>
      <w:pPr>
        <w:pStyle w:val="FirstParagraph"/>
      </w:pPr>
      <w:r>
        <w:t xml:space="preserve">Throughout my career, I have consistently demonstrated the ability to lead cross-functional teams, deliver projects on time and within budget, and drive measurable results. My experience spans industries such as [list relevant industries, e.g., "technology," "construction," or "healthcare"], where I have managed everything from small-scale initiatives to enterprise-level transformations. For instance, in my previous role at [Previous Company Name], I successfully led a multinational project to implement a new ERP system for a global client, resulting in a 30% increase in operational efficiency and seamless integration across 12 countries.</w:t>
      </w:r>
    </w:p>
    <w:p>
      <w:pPr>
        <w:pStyle w:val="BodyText"/>
      </w:pPr>
      <w:r>
        <w:t xml:space="preserve">What sets me apart as a Project Manager is my ability to balance technical acumen with strong interpersonal skills. I am proficient in methodologies such as Agile, Scrum, and Waterfall, and I have a track record of adapting these frameworks to suit the unique needs of each project. My approach emphasizes clear communication, risk mitigation, and stakeholder engagement—principles that are especially critical in the fast-paced and collaborative environment of Amsterdam.</w:t>
      </w:r>
    </w:p>
    <w:bookmarkEnd w:id="21"/>
    <w:bookmarkStart w:id="22" w:name="Xce7f6419c5171395cb232c92bfb9aa0d1b631ef"/>
    <w:p>
      <w:pPr>
        <w:pStyle w:val="Heading2"/>
      </w:pPr>
      <w:r>
        <w:t xml:space="preserve">Understanding the Netherlands Amsterdam Business Culture</w:t>
      </w:r>
    </w:p>
    <w:p>
      <w:pPr>
        <w:pStyle w:val="FirstParagraph"/>
      </w:pPr>
      <w:r>
        <w:t xml:space="preserve">Working in the Netherlands Amsterdam area has always been a professional goal of mine. The Dutch business culture is known for its transparency, efficiency, and emphasis on work-life balance, which resonates deeply with my personal and professional values. I am well-versed in navigating the nuances of working with international teams, as evidenced by my experience managing projects that involved stakeholders from over [X] countries. This experience has honed my ability to foster inclusivity, respect cultural differences, and build strong relationships—key attributes for success in a city like Amsterdam.</w:t>
      </w:r>
    </w:p>
    <w:p>
      <w:pPr>
        <w:pStyle w:val="BodyText"/>
      </w:pPr>
      <w:r>
        <w:t xml:space="preserve">Moreover, the Netherlands’ focus on sustainability and innovation aligns with my career philosophy. I have actively participated in projects that prioritize environmental responsibility and technological advancement, such as [mention a specific example, e.g., "developing a green energy infrastructure plan" or "launching a smart city initiative"]. I am eager to contribute to similar efforts in Amsterdam, where the integration of cutting-edge solutions with sustainable practices is shaping the future of global business.</w:t>
      </w:r>
    </w:p>
    <w:bookmarkEnd w:id="22"/>
    <w:bookmarkStart w:id="23" w:name="why-your-organization"/>
    <w:p>
      <w:pPr>
        <w:pStyle w:val="Heading2"/>
      </w:pPr>
      <w:r>
        <w:t xml:space="preserve">Why Your Organization?</w:t>
      </w:r>
    </w:p>
    <w:p>
      <w:pPr>
        <w:pStyle w:val="FirstParagraph"/>
      </w:pPr>
      <w:r>
        <w:t xml:space="preserve">Your organization’s reputation for [mention specific quality, e.g., "innovative project delivery" or "client-centric solutions"] has caught my attention. I am particularly impressed by your recent work on [reference a specific project or initiative], which exemplifies the kind of strategic thinking and execution that I strive to achieve in every role. As a Project Manager, I believe that the success of any organization hinges on its ability to adapt to changing market dynamics while maintaining a strong focus on quality and client satisfaction—values I am confident your team embodies.</w:t>
      </w:r>
    </w:p>
    <w:p>
      <w:pPr>
        <w:pStyle w:val="BodyText"/>
      </w:pPr>
      <w:r>
        <w:t xml:space="preserve">In my previous roles, I have consistently demonstrated an ability to lead teams through challenges and deliver outcomes that exceed expectations. For example, during the pandemic, I successfully transitioned multiple projects to remote operations without compromising timelines or quality. This experience has equipped me with the resilience and adaptability needed to thrive in any environment, including the ever-evolving landscape of Amsterdam’s business sector.</w:t>
      </w:r>
    </w:p>
    <w:bookmarkEnd w:id="23"/>
    <w:bookmarkStart w:id="24" w:name="a-commitment-to-excellence"/>
    <w:p>
      <w:pPr>
        <w:pStyle w:val="Heading2"/>
      </w:pPr>
      <w:r>
        <w:t xml:space="preserve">A Commitment to Excellence</w:t>
      </w:r>
    </w:p>
    <w:p>
      <w:pPr>
        <w:pStyle w:val="FirstParagraph"/>
      </w:pPr>
      <w:r>
        <w:t xml:space="preserve">My passion for project management is rooted in a deep commitment to excellence and continuous learning. I hold certifications such as [mention relevant certifications, e.g., "PMP" or "Scrum Master"], and I actively engage with professional networks like PMI (Project Management Institute) to stay updated on industry trends. In the Netherlands Amsterdam area, where innovation is a driving force, I believe that staying ahead of the curve is essential for delivering value to clients and stakeholders.</w:t>
      </w:r>
    </w:p>
    <w:p>
      <w:pPr>
        <w:pStyle w:val="BodyText"/>
      </w:pPr>
      <w:r>
        <w:t xml:space="preserve">I am also fluent in [mention languages, e.g., "English and Dutch"], which allows me to communicate effectively with diverse teams and clients—a critical advantage in a multicultural environment like Amsterdam. My ability to navigate complex projects while maintaining a focus on collaboration and efficiency ensures that every initiative I lead is not only successful but also impactful.</w:t>
      </w:r>
    </w:p>
    <w:bookmarkEnd w:id="24"/>
    <w:bookmarkStart w:id="25" w:name="conclusion"/>
    <w:p>
      <w:pPr>
        <w:pStyle w:val="Heading2"/>
      </w:pPr>
      <w:r>
        <w:t xml:space="preserve">Conclusion</w:t>
      </w:r>
    </w:p>
    <w:p>
      <w:pPr>
        <w:pStyle w:val="FirstParagraph"/>
      </w:pPr>
      <w:r>
        <w:t xml:space="preserve">In conclusion, I am eager to bring my expertise in project management, my understanding of the Netherlands Amsterdam business landscape, and my dedication to excellence to your team. I am confident that my skills and experiences align with the goals of your organization, and I am excited about the opportunity to contribute to its continued success.</w:t>
      </w:r>
    </w:p>
    <w:p>
      <w:pPr>
        <w:pStyle w:val="BodyText"/>
      </w:pPr>
      <w:r>
        <w:t xml:space="preserve">Thank you for considering my application. I would welcome the chance to discuss how my background and vision can align with your needs. Please feel free to contact me at [your phone number] or [your email address] at your earliest convenience. I look forward to the possibility of working together in the inspiring city of Amsterdam.</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Netherlands Amsterdam</dc:title>
  <dc:creator/>
  <dc:language>en</dc:language>
  <cp:keywords/>
  <dcterms:created xsi:type="dcterms:W3CDTF">2026-07-23T04:14:23Z</dcterms:created>
  <dcterms:modified xsi:type="dcterms:W3CDTF">2026-07-23T04:14:23Z</dcterms:modified>
</cp:coreProperties>
</file>

<file path=docProps/custom.xml><?xml version="1.0" encoding="utf-8"?>
<Properties xmlns="http://schemas.openxmlformats.org/officeDocument/2006/custom-properties" xmlns:vt="http://schemas.openxmlformats.org/officeDocument/2006/docPropsVTypes"/>
</file>